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1CCF434" w14:textId="690CB7E1" w:rsidR="001B2E43" w:rsidRDefault="00933A90">
      <w:r>
        <w:rPr>
          <w:noProof/>
        </w:rPr>
        <w:drawing>
          <wp:anchor distT="0" distB="0" distL="114300" distR="114300" simplePos="0" relativeHeight="251658240" behindDoc="0" locked="0" layoutInCell="1" allowOverlap="1" wp14:anchorId="1501A609" wp14:editId="1F826941">
            <wp:simplePos x="914400" y="914400"/>
            <wp:positionH relativeFrom="column">
              <wp:align>left</wp:align>
            </wp:positionH>
            <wp:positionV relativeFrom="paragraph">
              <wp:align>top</wp:align>
            </wp:positionV>
            <wp:extent cx="1781175" cy="1013291"/>
            <wp:effectExtent l="0" t="0" r="0" b="0"/>
            <wp:wrapSquare wrapText="bothSides"/>
            <wp:docPr id="1" name="Picture 1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86_logo_NEW_CAEPC_Logo_2011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1175" cy="101329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710EA">
        <w:br w:type="textWrapping" w:clear="all"/>
      </w:r>
    </w:p>
    <w:p w14:paraId="6C44A02F" w14:textId="1FC210C1" w:rsidR="00933A90" w:rsidRDefault="00933A90"/>
    <w:p w14:paraId="73098251" w14:textId="683F85F6" w:rsidR="00933A90" w:rsidRPr="000916C8" w:rsidRDefault="00933A90">
      <w:pPr>
        <w:rPr>
          <w:b/>
          <w:bCs/>
          <w:sz w:val="24"/>
          <w:szCs w:val="24"/>
          <w:u w:val="single"/>
        </w:rPr>
      </w:pPr>
      <w:r w:rsidRPr="000916C8">
        <w:rPr>
          <w:b/>
          <w:bCs/>
          <w:sz w:val="24"/>
          <w:szCs w:val="24"/>
          <w:u w:val="single"/>
        </w:rPr>
        <w:t>Summary of Committees</w:t>
      </w:r>
    </w:p>
    <w:p w14:paraId="6388C74D" w14:textId="665A4CA1" w:rsidR="00933A90" w:rsidRPr="004703FD" w:rsidRDefault="00933A90" w:rsidP="000916C8">
      <w:pPr>
        <w:pStyle w:val="ListParagraph"/>
        <w:numPr>
          <w:ilvl w:val="0"/>
          <w:numId w:val="1"/>
        </w:numPr>
        <w:spacing w:after="0"/>
        <w:rPr>
          <w:b/>
        </w:rPr>
      </w:pPr>
      <w:r w:rsidRPr="004703FD">
        <w:rPr>
          <w:b/>
        </w:rPr>
        <w:t>Spring Event</w:t>
      </w:r>
      <w:r w:rsidR="000D7DC9" w:rsidRPr="004703FD">
        <w:rPr>
          <w:b/>
        </w:rPr>
        <w:t xml:space="preserve"> / Golf Event</w:t>
      </w:r>
    </w:p>
    <w:p w14:paraId="797155EE" w14:textId="4DC367C4" w:rsidR="00933A90" w:rsidRDefault="00933A90" w:rsidP="000916C8">
      <w:pPr>
        <w:pStyle w:val="ListParagraph"/>
        <w:spacing w:after="0"/>
        <w:rPr>
          <w:i/>
          <w:iCs/>
        </w:rPr>
      </w:pPr>
      <w:r w:rsidRPr="000916C8">
        <w:rPr>
          <w:i/>
          <w:iCs/>
        </w:rPr>
        <w:t>Responsible for working with the CAEPC Account Executive to plan and execute the Spring Event.</w:t>
      </w:r>
    </w:p>
    <w:p w14:paraId="56611445" w14:textId="77777777" w:rsidR="000916C8" w:rsidRDefault="000916C8" w:rsidP="004703FD">
      <w:pPr>
        <w:spacing w:after="0"/>
      </w:pPr>
    </w:p>
    <w:p w14:paraId="1D828287" w14:textId="5C3F8DA4" w:rsidR="00933A90" w:rsidRPr="004703FD" w:rsidRDefault="00933A90" w:rsidP="000916C8">
      <w:pPr>
        <w:pStyle w:val="ListParagraph"/>
        <w:numPr>
          <w:ilvl w:val="0"/>
          <w:numId w:val="1"/>
        </w:numPr>
        <w:spacing w:after="0"/>
        <w:rPr>
          <w:b/>
        </w:rPr>
      </w:pPr>
      <w:r w:rsidRPr="004703FD">
        <w:rPr>
          <w:b/>
        </w:rPr>
        <w:t>Sponsorship</w:t>
      </w:r>
    </w:p>
    <w:p w14:paraId="2F426C50" w14:textId="401AE897" w:rsidR="00480870" w:rsidRPr="00E3413B" w:rsidRDefault="00933A90" w:rsidP="004703FD">
      <w:pPr>
        <w:pStyle w:val="ListParagraph"/>
        <w:spacing w:after="0"/>
        <w:rPr>
          <w:b/>
          <w:i/>
          <w:iCs/>
        </w:rPr>
      </w:pPr>
      <w:r w:rsidRPr="000916C8">
        <w:rPr>
          <w:i/>
          <w:iCs/>
        </w:rPr>
        <w:t>Responsible for reaching out and securing sponsorships for the fiscal year.</w:t>
      </w:r>
    </w:p>
    <w:p w14:paraId="6D8826F8" w14:textId="77777777" w:rsidR="000916C8" w:rsidRDefault="000916C8" w:rsidP="00BB03F1">
      <w:pPr>
        <w:spacing w:after="0"/>
      </w:pPr>
    </w:p>
    <w:p w14:paraId="24E0A586" w14:textId="5634D0E7" w:rsidR="00933A90" w:rsidRPr="004703FD" w:rsidRDefault="00947813" w:rsidP="000916C8">
      <w:pPr>
        <w:pStyle w:val="ListParagraph"/>
        <w:numPr>
          <w:ilvl w:val="0"/>
          <w:numId w:val="1"/>
        </w:numPr>
        <w:spacing w:after="0"/>
        <w:rPr>
          <w:b/>
        </w:rPr>
      </w:pPr>
      <w:r w:rsidRPr="004703FD">
        <w:rPr>
          <w:b/>
        </w:rPr>
        <w:t>Winter Event</w:t>
      </w:r>
    </w:p>
    <w:p w14:paraId="4EAC71BF" w14:textId="639960FD" w:rsidR="00933A90" w:rsidRDefault="00933A90" w:rsidP="000916C8">
      <w:pPr>
        <w:pStyle w:val="ListParagraph"/>
        <w:spacing w:after="0"/>
        <w:rPr>
          <w:i/>
          <w:iCs/>
        </w:rPr>
      </w:pPr>
      <w:r w:rsidRPr="000916C8">
        <w:rPr>
          <w:i/>
          <w:iCs/>
        </w:rPr>
        <w:t xml:space="preserve">Responsible for working with the CAEPC Account Executive to plan and execute the </w:t>
      </w:r>
      <w:r w:rsidR="00947813">
        <w:rPr>
          <w:i/>
          <w:iCs/>
        </w:rPr>
        <w:t>winter</w:t>
      </w:r>
      <w:r w:rsidR="0067302B">
        <w:rPr>
          <w:i/>
          <w:iCs/>
        </w:rPr>
        <w:t xml:space="preserve"> </w:t>
      </w:r>
      <w:r w:rsidR="006C1B56">
        <w:rPr>
          <w:i/>
          <w:iCs/>
        </w:rPr>
        <w:t xml:space="preserve">social </w:t>
      </w:r>
      <w:r w:rsidR="0067302B">
        <w:rPr>
          <w:i/>
          <w:iCs/>
        </w:rPr>
        <w:t>event</w:t>
      </w:r>
      <w:r w:rsidRPr="000916C8">
        <w:rPr>
          <w:i/>
          <w:iCs/>
        </w:rPr>
        <w:t>.</w:t>
      </w:r>
      <w:r w:rsidR="00B356AE">
        <w:rPr>
          <w:i/>
          <w:iCs/>
        </w:rPr>
        <w:t xml:space="preserve"> </w:t>
      </w:r>
      <w:r w:rsidR="0067302B">
        <w:rPr>
          <w:i/>
          <w:iCs/>
        </w:rPr>
        <w:t>Arrange for charitable donation c</w:t>
      </w:r>
      <w:r w:rsidR="00EA78DC">
        <w:rPr>
          <w:i/>
          <w:iCs/>
        </w:rPr>
        <w:t xml:space="preserve">ollections </w:t>
      </w:r>
      <w:r w:rsidR="004703FD">
        <w:rPr>
          <w:i/>
          <w:iCs/>
        </w:rPr>
        <w:t>for a local charity</w:t>
      </w:r>
      <w:r w:rsidR="00EA78DC">
        <w:rPr>
          <w:i/>
          <w:iCs/>
        </w:rPr>
        <w:t>.</w:t>
      </w:r>
    </w:p>
    <w:p w14:paraId="0FFE3B41" w14:textId="77777777" w:rsidR="000916C8" w:rsidRDefault="000916C8" w:rsidP="000D7DC9">
      <w:pPr>
        <w:spacing w:after="0"/>
      </w:pPr>
    </w:p>
    <w:p w14:paraId="6A4F173D" w14:textId="14E81FCC" w:rsidR="00933A90" w:rsidRPr="004703FD" w:rsidRDefault="00035110" w:rsidP="000916C8">
      <w:pPr>
        <w:pStyle w:val="ListParagraph"/>
        <w:numPr>
          <w:ilvl w:val="0"/>
          <w:numId w:val="1"/>
        </w:numPr>
        <w:spacing w:after="0"/>
        <w:rPr>
          <w:b/>
        </w:rPr>
      </w:pPr>
      <w:r w:rsidRPr="004703FD">
        <w:rPr>
          <w:b/>
        </w:rPr>
        <w:t>Strategic Planning Committee</w:t>
      </w:r>
    </w:p>
    <w:p w14:paraId="70C9BB9E" w14:textId="446A0ACA" w:rsidR="00480870" w:rsidRPr="00E3413B" w:rsidRDefault="00933A90" w:rsidP="004703FD">
      <w:pPr>
        <w:pStyle w:val="ListParagraph"/>
        <w:spacing w:after="0"/>
        <w:rPr>
          <w:b/>
          <w:i/>
          <w:iCs/>
        </w:rPr>
      </w:pPr>
      <w:r w:rsidRPr="000916C8">
        <w:rPr>
          <w:i/>
          <w:iCs/>
        </w:rPr>
        <w:t>Responsible for</w:t>
      </w:r>
      <w:r w:rsidR="00035110">
        <w:rPr>
          <w:i/>
          <w:iCs/>
        </w:rPr>
        <w:t xml:space="preserve"> the strategic and financial growth of the organization and implementing</w:t>
      </w:r>
      <w:r w:rsidR="004703FD">
        <w:rPr>
          <w:i/>
          <w:iCs/>
        </w:rPr>
        <w:t xml:space="preserve"> long term planning strategies.</w:t>
      </w:r>
    </w:p>
    <w:p w14:paraId="0DE62FFC" w14:textId="77777777" w:rsidR="000916C8" w:rsidRDefault="000916C8" w:rsidP="000916C8">
      <w:pPr>
        <w:pStyle w:val="ListParagraph"/>
        <w:spacing w:after="0"/>
      </w:pPr>
    </w:p>
    <w:p w14:paraId="46C6CCDB" w14:textId="2733EBB4" w:rsidR="00933A90" w:rsidRPr="004703FD" w:rsidRDefault="00933A90" w:rsidP="000916C8">
      <w:pPr>
        <w:pStyle w:val="ListParagraph"/>
        <w:numPr>
          <w:ilvl w:val="0"/>
          <w:numId w:val="1"/>
        </w:numPr>
        <w:spacing w:after="0"/>
        <w:rPr>
          <w:b/>
        </w:rPr>
      </w:pPr>
      <w:r w:rsidRPr="004703FD">
        <w:rPr>
          <w:b/>
        </w:rPr>
        <w:t>AEP</w:t>
      </w:r>
    </w:p>
    <w:p w14:paraId="13EA2F00" w14:textId="7CE0AA46" w:rsidR="00933A90" w:rsidRDefault="00933A90" w:rsidP="000916C8">
      <w:pPr>
        <w:pStyle w:val="ListParagraph"/>
        <w:spacing w:after="0"/>
        <w:rPr>
          <w:i/>
          <w:iCs/>
        </w:rPr>
      </w:pPr>
      <w:r w:rsidRPr="000916C8">
        <w:rPr>
          <w:i/>
          <w:iCs/>
        </w:rPr>
        <w:t xml:space="preserve">Responsible for the planning and </w:t>
      </w:r>
      <w:r w:rsidR="000916C8" w:rsidRPr="000916C8">
        <w:rPr>
          <w:i/>
          <w:iCs/>
        </w:rPr>
        <w:t>execution of AEP events, including sponsorship.</w:t>
      </w:r>
      <w:r w:rsidR="00B356AE">
        <w:rPr>
          <w:i/>
          <w:iCs/>
        </w:rPr>
        <w:t xml:space="preserve"> </w:t>
      </w:r>
      <w:r w:rsidR="0067302B">
        <w:rPr>
          <w:i/>
          <w:iCs/>
        </w:rPr>
        <w:t>Nominate</w:t>
      </w:r>
      <w:r w:rsidR="004703FD">
        <w:rPr>
          <w:i/>
          <w:iCs/>
        </w:rPr>
        <w:t>s council member for AEP designation.</w:t>
      </w:r>
    </w:p>
    <w:p w14:paraId="676C237A" w14:textId="77777777" w:rsidR="000916C8" w:rsidRDefault="000916C8" w:rsidP="004703FD">
      <w:pPr>
        <w:spacing w:after="0"/>
      </w:pPr>
    </w:p>
    <w:p w14:paraId="728C5C4C" w14:textId="52CB96FC" w:rsidR="00933A90" w:rsidRPr="004703FD" w:rsidRDefault="00933A90" w:rsidP="000916C8">
      <w:pPr>
        <w:pStyle w:val="ListParagraph"/>
        <w:numPr>
          <w:ilvl w:val="0"/>
          <w:numId w:val="1"/>
        </w:numPr>
        <w:spacing w:after="0"/>
        <w:rPr>
          <w:b/>
        </w:rPr>
      </w:pPr>
      <w:r w:rsidRPr="004703FD">
        <w:rPr>
          <w:b/>
        </w:rPr>
        <w:t>Nominating</w:t>
      </w:r>
    </w:p>
    <w:p w14:paraId="7268878F" w14:textId="65AB5980" w:rsidR="00035110" w:rsidRDefault="000916C8" w:rsidP="004703FD">
      <w:pPr>
        <w:pStyle w:val="ListParagraph"/>
        <w:spacing w:after="0"/>
        <w:rPr>
          <w:i/>
          <w:iCs/>
        </w:rPr>
      </w:pPr>
      <w:r w:rsidRPr="000916C8">
        <w:rPr>
          <w:i/>
          <w:iCs/>
        </w:rPr>
        <w:t>Responsible for finding and nominating future Board members.</w:t>
      </w:r>
    </w:p>
    <w:p w14:paraId="79956BB9" w14:textId="77777777" w:rsidR="004703FD" w:rsidRPr="004703FD" w:rsidRDefault="004703FD" w:rsidP="004703FD">
      <w:pPr>
        <w:pStyle w:val="ListParagraph"/>
        <w:spacing w:after="0"/>
        <w:rPr>
          <w:i/>
          <w:iCs/>
        </w:rPr>
      </w:pPr>
    </w:p>
    <w:p w14:paraId="34D32A46" w14:textId="71348B8C" w:rsidR="0042215C" w:rsidRPr="004703FD" w:rsidRDefault="0042215C" w:rsidP="00BB03F1">
      <w:pPr>
        <w:pStyle w:val="ListParagraph"/>
        <w:numPr>
          <w:ilvl w:val="0"/>
          <w:numId w:val="1"/>
        </w:numPr>
        <w:spacing w:after="0"/>
        <w:rPr>
          <w:b/>
        </w:rPr>
      </w:pPr>
      <w:r w:rsidRPr="004703FD">
        <w:rPr>
          <w:b/>
        </w:rPr>
        <w:t>Marketing and Outreach Committee</w:t>
      </w:r>
    </w:p>
    <w:p w14:paraId="1A5602D9" w14:textId="4188DFD4" w:rsidR="007757D9" w:rsidRPr="00E3413B" w:rsidRDefault="0067302B" w:rsidP="004703FD">
      <w:pPr>
        <w:spacing w:after="0"/>
        <w:ind w:left="720"/>
        <w:rPr>
          <w:b/>
          <w:i/>
        </w:rPr>
      </w:pPr>
      <w:r>
        <w:rPr>
          <w:i/>
        </w:rPr>
        <w:t xml:space="preserve">Manage and </w:t>
      </w:r>
      <w:r w:rsidR="00947813">
        <w:rPr>
          <w:i/>
        </w:rPr>
        <w:t>i</w:t>
      </w:r>
      <w:r>
        <w:rPr>
          <w:i/>
        </w:rPr>
        <w:t xml:space="preserve">mprove engagement for </w:t>
      </w:r>
      <w:r w:rsidR="0042215C">
        <w:rPr>
          <w:i/>
        </w:rPr>
        <w:t>social media pages</w:t>
      </w:r>
      <w:r w:rsidR="004703FD">
        <w:rPr>
          <w:i/>
        </w:rPr>
        <w:t>.</w:t>
      </w:r>
      <w:r w:rsidR="0042215C">
        <w:rPr>
          <w:i/>
        </w:rPr>
        <w:t xml:space="preserve"> </w:t>
      </w:r>
      <w:r w:rsidR="004703FD">
        <w:rPr>
          <w:i/>
        </w:rPr>
        <w:t>Implement an annual member-to-member recruitment campaign.</w:t>
      </w:r>
    </w:p>
    <w:p w14:paraId="79A0DCF4" w14:textId="77777777" w:rsidR="0042215C" w:rsidRPr="0042215C" w:rsidRDefault="0042215C" w:rsidP="0042215C">
      <w:pPr>
        <w:spacing w:after="0"/>
        <w:ind w:left="720"/>
        <w:rPr>
          <w:i/>
        </w:rPr>
      </w:pPr>
    </w:p>
    <w:p w14:paraId="3E86CC1D" w14:textId="0E6ADDFF" w:rsidR="00BB03F1" w:rsidRPr="004703FD" w:rsidRDefault="00BB03F1" w:rsidP="00BB03F1">
      <w:pPr>
        <w:pStyle w:val="ListParagraph"/>
        <w:numPr>
          <w:ilvl w:val="0"/>
          <w:numId w:val="1"/>
        </w:numPr>
        <w:spacing w:after="0"/>
        <w:rPr>
          <w:b/>
        </w:rPr>
      </w:pPr>
      <w:r w:rsidRPr="004703FD">
        <w:rPr>
          <w:b/>
        </w:rPr>
        <w:t>Emerging Professionals’ Group</w:t>
      </w:r>
    </w:p>
    <w:p w14:paraId="54513BCB" w14:textId="3AFF9318" w:rsidR="00BB03F1" w:rsidRDefault="00BB03F1" w:rsidP="00BB03F1">
      <w:pPr>
        <w:pStyle w:val="ListParagraph"/>
        <w:spacing w:after="0"/>
        <w:rPr>
          <w:i/>
          <w:iCs/>
        </w:rPr>
      </w:pPr>
      <w:r w:rsidRPr="000916C8">
        <w:rPr>
          <w:i/>
          <w:iCs/>
        </w:rPr>
        <w:t>Responsible for working with the CAEPC Account Executive to plan and execute EPG events throughout the year, as well as spread the word about EPG.</w:t>
      </w:r>
      <w:r>
        <w:rPr>
          <w:i/>
          <w:iCs/>
        </w:rPr>
        <w:t xml:space="preserve"> </w:t>
      </w:r>
    </w:p>
    <w:p w14:paraId="15F1615E" w14:textId="77777777" w:rsidR="00BB03F1" w:rsidRDefault="00BB03F1" w:rsidP="00BB03F1">
      <w:pPr>
        <w:pStyle w:val="ListParagraph"/>
        <w:spacing w:after="0"/>
      </w:pPr>
    </w:p>
    <w:p w14:paraId="4F7FBDCC" w14:textId="4B6FAA9F" w:rsidR="00035110" w:rsidRPr="004703FD" w:rsidRDefault="00035110" w:rsidP="00035110">
      <w:pPr>
        <w:pStyle w:val="ListParagraph"/>
        <w:numPr>
          <w:ilvl w:val="0"/>
          <w:numId w:val="1"/>
        </w:numPr>
        <w:spacing w:after="0"/>
        <w:rPr>
          <w:b/>
        </w:rPr>
      </w:pPr>
      <w:r w:rsidRPr="004703FD">
        <w:rPr>
          <w:b/>
        </w:rPr>
        <w:t>Meeting Ambassador</w:t>
      </w:r>
    </w:p>
    <w:p w14:paraId="1D1FC54B" w14:textId="79BAD9B4" w:rsidR="00480870" w:rsidRPr="00E3413B" w:rsidRDefault="00035110" w:rsidP="004703FD">
      <w:pPr>
        <w:pStyle w:val="ListParagraph"/>
        <w:spacing w:after="0"/>
        <w:rPr>
          <w:b/>
          <w:i/>
          <w:iCs/>
        </w:rPr>
      </w:pPr>
      <w:r w:rsidRPr="000916C8">
        <w:rPr>
          <w:i/>
          <w:iCs/>
        </w:rPr>
        <w:t xml:space="preserve">Responsible for welcoming </w:t>
      </w:r>
      <w:r w:rsidR="00CD14B8" w:rsidRPr="004703FD">
        <w:rPr>
          <w:i/>
          <w:iCs/>
        </w:rPr>
        <w:t>prospective</w:t>
      </w:r>
      <w:r w:rsidR="00CD14B8" w:rsidRPr="000916C8">
        <w:rPr>
          <w:i/>
          <w:iCs/>
        </w:rPr>
        <w:t xml:space="preserve"> </w:t>
      </w:r>
      <w:r w:rsidRPr="000916C8">
        <w:rPr>
          <w:i/>
          <w:iCs/>
        </w:rPr>
        <w:t xml:space="preserve">members to meetings and being a point of contact for information for </w:t>
      </w:r>
      <w:r w:rsidR="00CD14B8">
        <w:rPr>
          <w:i/>
          <w:iCs/>
        </w:rPr>
        <w:t xml:space="preserve">prospective </w:t>
      </w:r>
      <w:r w:rsidRPr="000916C8">
        <w:rPr>
          <w:i/>
          <w:iCs/>
        </w:rPr>
        <w:t>members.</w:t>
      </w:r>
    </w:p>
    <w:p w14:paraId="6C1B98B9" w14:textId="103ED45E" w:rsidR="00CD14B8" w:rsidRDefault="00CD14B8" w:rsidP="00035110">
      <w:pPr>
        <w:pStyle w:val="ListParagraph"/>
        <w:spacing w:after="0"/>
        <w:rPr>
          <w:i/>
          <w:iCs/>
        </w:rPr>
      </w:pPr>
    </w:p>
    <w:p w14:paraId="5565C4EE" w14:textId="77777777" w:rsidR="004703FD" w:rsidRDefault="004703FD" w:rsidP="00035110">
      <w:pPr>
        <w:pStyle w:val="ListParagraph"/>
        <w:spacing w:after="0"/>
        <w:rPr>
          <w:i/>
          <w:iCs/>
        </w:rPr>
      </w:pPr>
    </w:p>
    <w:p w14:paraId="2EB0B39B" w14:textId="77777777" w:rsidR="00BB03F1" w:rsidRPr="004703FD" w:rsidRDefault="00BB03F1" w:rsidP="00BB03F1">
      <w:pPr>
        <w:pStyle w:val="ListParagraph"/>
        <w:numPr>
          <w:ilvl w:val="0"/>
          <w:numId w:val="1"/>
        </w:numPr>
        <w:spacing w:after="0"/>
        <w:rPr>
          <w:b/>
        </w:rPr>
      </w:pPr>
      <w:r w:rsidRPr="004703FD">
        <w:rPr>
          <w:b/>
        </w:rPr>
        <w:lastRenderedPageBreak/>
        <w:t>Membership</w:t>
      </w:r>
    </w:p>
    <w:p w14:paraId="7CD5694A" w14:textId="413214A7" w:rsidR="00BB03F1" w:rsidRDefault="00BB03F1" w:rsidP="0005488E">
      <w:pPr>
        <w:spacing w:after="0"/>
        <w:ind w:left="720"/>
        <w:rPr>
          <w:b/>
          <w:i/>
          <w:iCs/>
        </w:rPr>
      </w:pPr>
      <w:r w:rsidRPr="000916C8">
        <w:rPr>
          <w:i/>
          <w:iCs/>
        </w:rPr>
        <w:t>Responsible for the approval of new members.</w:t>
      </w:r>
      <w:r>
        <w:rPr>
          <w:i/>
          <w:iCs/>
        </w:rPr>
        <w:t xml:space="preserve"> Reviews applications along with president and vice president</w:t>
      </w:r>
      <w:r w:rsidR="0005488E">
        <w:rPr>
          <w:i/>
          <w:iCs/>
        </w:rPr>
        <w:t>.</w:t>
      </w:r>
    </w:p>
    <w:p w14:paraId="1E0A242F" w14:textId="77777777" w:rsidR="004703FD" w:rsidRDefault="004703FD" w:rsidP="00BB03F1">
      <w:pPr>
        <w:pStyle w:val="ListParagraph"/>
        <w:spacing w:after="0"/>
      </w:pPr>
    </w:p>
    <w:p w14:paraId="596ACA78" w14:textId="486F2353" w:rsidR="00CD14B8" w:rsidRPr="004703FD" w:rsidRDefault="00CD14B8" w:rsidP="00CD14B8">
      <w:pPr>
        <w:pStyle w:val="ListParagraph"/>
        <w:numPr>
          <w:ilvl w:val="0"/>
          <w:numId w:val="1"/>
        </w:numPr>
        <w:spacing w:after="0"/>
        <w:rPr>
          <w:b/>
          <w:iCs/>
        </w:rPr>
      </w:pPr>
      <w:r w:rsidRPr="004703FD">
        <w:rPr>
          <w:b/>
          <w:iCs/>
        </w:rPr>
        <w:t>New Member Committee</w:t>
      </w:r>
    </w:p>
    <w:p w14:paraId="26CA1AA1" w14:textId="5F3C79C1" w:rsidR="00480870" w:rsidRPr="00E3413B" w:rsidRDefault="0005488E" w:rsidP="0005488E">
      <w:pPr>
        <w:pStyle w:val="ListParagraph"/>
        <w:spacing w:after="0"/>
        <w:rPr>
          <w:b/>
          <w:i/>
          <w:iCs/>
        </w:rPr>
      </w:pPr>
      <w:r>
        <w:rPr>
          <w:i/>
          <w:iCs/>
        </w:rPr>
        <w:t>Provides information and resources to new members.</w:t>
      </w:r>
    </w:p>
    <w:p w14:paraId="7545990D" w14:textId="77777777" w:rsidR="00CD14B8" w:rsidRPr="00CD14B8" w:rsidRDefault="00CD14B8" w:rsidP="00CD14B8">
      <w:pPr>
        <w:spacing w:after="0"/>
        <w:rPr>
          <w:i/>
          <w:iCs/>
        </w:rPr>
      </w:pPr>
    </w:p>
    <w:p w14:paraId="2A09FFE1" w14:textId="746ECAE6" w:rsidR="00CD14B8" w:rsidRPr="004703FD" w:rsidRDefault="00CD14B8" w:rsidP="00CD14B8">
      <w:pPr>
        <w:pStyle w:val="ListParagraph"/>
        <w:numPr>
          <w:ilvl w:val="0"/>
          <w:numId w:val="1"/>
        </w:numPr>
        <w:spacing w:after="0"/>
        <w:rPr>
          <w:b/>
          <w:iCs/>
        </w:rPr>
      </w:pPr>
      <w:r w:rsidRPr="004703FD">
        <w:rPr>
          <w:b/>
          <w:iCs/>
        </w:rPr>
        <w:t>Member Milestone Committee</w:t>
      </w:r>
    </w:p>
    <w:p w14:paraId="43FD3B3D" w14:textId="535A7423" w:rsidR="003F3EB0" w:rsidRPr="00CD14B8" w:rsidRDefault="0005488E" w:rsidP="0005488E">
      <w:pPr>
        <w:pStyle w:val="ListParagraph"/>
        <w:spacing w:after="0"/>
        <w:rPr>
          <w:i/>
          <w:iCs/>
        </w:rPr>
      </w:pPr>
      <w:r>
        <w:rPr>
          <w:i/>
          <w:iCs/>
        </w:rPr>
        <w:t>Recognizes member milestones.</w:t>
      </w:r>
    </w:p>
    <w:p w14:paraId="4A2A2FFC" w14:textId="77777777" w:rsidR="00035110" w:rsidRPr="00035110" w:rsidRDefault="00035110" w:rsidP="00035110">
      <w:pPr>
        <w:pStyle w:val="ListParagraph"/>
        <w:spacing w:after="0"/>
        <w:rPr>
          <w:i/>
          <w:iCs/>
        </w:rPr>
      </w:pPr>
    </w:p>
    <w:sectPr w:rsidR="00035110" w:rsidRPr="0003511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72CF4104"/>
    <w:multiLevelType w:val="hybridMultilevel"/>
    <w:tmpl w:val="F67C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799797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I3szA2MDG0MDewNDNX0lEKTi0uzszPAykwqgUAoG5WWiwAAAA="/>
    <w:docVar w:name="APWAFVersion" w:val="5.0"/>
  </w:docVars>
  <w:rsids>
    <w:rsidRoot w:val="00933A90"/>
    <w:rsid w:val="00026EBC"/>
    <w:rsid w:val="00035110"/>
    <w:rsid w:val="0005488E"/>
    <w:rsid w:val="000916C8"/>
    <w:rsid w:val="000D7DC9"/>
    <w:rsid w:val="001317B9"/>
    <w:rsid w:val="00174905"/>
    <w:rsid w:val="001A773D"/>
    <w:rsid w:val="001B2E43"/>
    <w:rsid w:val="002D7634"/>
    <w:rsid w:val="003F3EB0"/>
    <w:rsid w:val="0042215C"/>
    <w:rsid w:val="004703FD"/>
    <w:rsid w:val="00480870"/>
    <w:rsid w:val="005339F1"/>
    <w:rsid w:val="006010E6"/>
    <w:rsid w:val="0067302B"/>
    <w:rsid w:val="006C1B56"/>
    <w:rsid w:val="00722620"/>
    <w:rsid w:val="00731C59"/>
    <w:rsid w:val="007757D9"/>
    <w:rsid w:val="00933A90"/>
    <w:rsid w:val="009469FB"/>
    <w:rsid w:val="00947813"/>
    <w:rsid w:val="00A95BC9"/>
    <w:rsid w:val="00AC5185"/>
    <w:rsid w:val="00B356AE"/>
    <w:rsid w:val="00BB03F1"/>
    <w:rsid w:val="00C31BB4"/>
    <w:rsid w:val="00C94E83"/>
    <w:rsid w:val="00CD14B8"/>
    <w:rsid w:val="00D710EA"/>
    <w:rsid w:val="00E12719"/>
    <w:rsid w:val="00E3413B"/>
    <w:rsid w:val="00EA78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B2D353"/>
  <w15:chartTrackingRefBased/>
  <w15:docId w15:val="{F0147F2B-CC8A-43F7-848C-5F151F1560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33A9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D14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14B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23</Words>
  <Characters>127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ni Ingallina</dc:creator>
  <cp:keywords/>
  <dc:description/>
  <cp:lastModifiedBy>Suzanne Lanctot</cp:lastModifiedBy>
  <cp:revision>2</cp:revision>
  <dcterms:created xsi:type="dcterms:W3CDTF">2024-06-20T15:01:00Z</dcterms:created>
  <dcterms:modified xsi:type="dcterms:W3CDTF">2024-06-20T15:01:00Z</dcterms:modified>
</cp:coreProperties>
</file>